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4" w:name="cover-letter"/>
    <w:p>
      <w:pPr>
        <w:pStyle w:val="Heading1"/>
      </w:pPr>
      <w:r>
        <w:t xml:space="preserve">Cover Letter</w:t>
      </w:r>
    </w:p>
    <w:p>
      <w:pPr>
        <w:pStyle w:val="FirstParagraph"/>
      </w:pPr>
      <w:r>
        <w:t xml:space="preserve">Dear Hiring Committee,</w:t>
      </w:r>
    </w:p>
    <w:p>
      <w:pPr>
        <w:pStyle w:val="BodyText"/>
      </w:pPr>
      <w:r>
        <w:t xml:space="preserve">It is with great enthusiasm that I submit my application for the Astronomer position at [Institution Name] in Vietnam Ho Chi Minh City. As a dedicated and passionate astronomer with a proven track record of research, collaboration, and innovation in the field of astrophysics, I am eager to contribute my expertise to an institution that values scientific excellence and cultural exchange. Vietnam Ho Chi Minh City, as one of Southeast Asia’s most vibrant hubs for education and technology, represents an ideal setting for advancing astronomical research while fostering international partnerships. This opportunity aligns perfectly with my career goals and my commitment to exploring the cosmos through both scientific inquiry and community engagement.</w:t>
      </w:r>
    </w:p>
    <w:bookmarkStart w:id="20" w:name="why-i-am-a-strong-candidate"/>
    <w:p>
      <w:pPr>
        <w:pStyle w:val="Heading2"/>
      </w:pPr>
      <w:r>
        <w:t xml:space="preserve">Why I Am a Strong Candidate</w:t>
      </w:r>
    </w:p>
    <w:p>
      <w:pPr>
        <w:pStyle w:val="FirstParagraph"/>
      </w:pPr>
      <w:r>
        <w:t xml:space="preserve">Throughout my academic and professional journey, I have focused on unraveling the mysteries of the universe, from stellar formation to cosmic phenomena. My Ph.D. in Astrophysics from [University Name] equipped me with advanced analytical skills and a deep understanding of observational techniques, computational modeling, and data interpretation. During my postdoctoral research at [Research Institution], I led projects on exoplanetary systems and galaxy evolution, resulting in multiple peer-reviewed publications in journals such as</w:t>
      </w:r>
      <w:r>
        <w:t xml:space="preserve"> </w:t>
      </w:r>
      <w:r>
        <w:rPr>
          <w:iCs/>
          <w:i/>
        </w:rPr>
        <w:t xml:space="preserve">The Astrophysical Journal</w:t>
      </w:r>
      <w:r>
        <w:t xml:space="preserve"> </w:t>
      </w:r>
      <w:r>
        <w:t xml:space="preserve">and</w:t>
      </w:r>
      <w:r>
        <w:t xml:space="preserve"> </w:t>
      </w:r>
      <w:r>
        <w:rPr>
          <w:iCs/>
          <w:i/>
        </w:rPr>
        <w:t xml:space="preserve">Astronomy &amp; Astrophysics</w:t>
      </w:r>
      <w:r>
        <w:t xml:space="preserve">. My work has also involved collaborating with international teams to design observational campaigns using ground-based telescopes and space missions like the James Webb Space Telescope.</w:t>
      </w:r>
    </w:p>
    <w:p>
      <w:pPr>
        <w:pStyle w:val="BodyText"/>
      </w:pPr>
      <w:r>
        <w:t xml:space="preserve">In addition to my technical expertise, I have developed a strong ability to communicate complex scientific concepts to diverse audiences. As a guest lecturer at [University Name], I taught courses on astrophysics and cosmology, while also mentoring students in research projects that combined theoretical models with hands-on data analysis. This experience has reinforced my belief in the importance of education and outreach, particularly in regions where astronomy is still emerging as a field of study. Vietnam Ho Chi Minh City offers a unique opportunity to bridge this gap by contributing to the growth of astronomical research and public interest in science.</w:t>
      </w:r>
    </w:p>
    <w:bookmarkEnd w:id="20"/>
    <w:bookmarkStart w:id="21" w:name="why-vietnam-ho-chi-minh-city"/>
    <w:p>
      <w:pPr>
        <w:pStyle w:val="Heading2"/>
      </w:pPr>
      <w:r>
        <w:t xml:space="preserve">Why Vietnam Ho Chi Minh City?</w:t>
      </w:r>
    </w:p>
    <w:p>
      <w:pPr>
        <w:pStyle w:val="FirstParagraph"/>
      </w:pPr>
      <w:r>
        <w:t xml:space="preserve">Vietnam Ho Chi Minh City is not only a cultural and economic powerhouse but also an emerging center for scientific innovation. The city’s growing emphasis on technology, engineering, and education has created a fertile ground for interdisciplinary research. I am particularly inspired by the work of institutions such as the University of Science in Ho Chi Minh City and the Vietnam National Space Center, which are actively working to expand their capabilities in space science and astronomy. As an Astronomer, I am eager to collaborate with these organizations to establish new research initiatives, such as studying the night skies of Southeast Asia or contributing to global efforts in planetary science.</w:t>
      </w:r>
    </w:p>
    <w:p>
      <w:pPr>
        <w:pStyle w:val="BodyText"/>
      </w:pPr>
      <w:r>
        <w:t xml:space="preserve">Furthermore, Ho Chi Minh City’s strategic location offers a unique vantage point for astronomical observations. The city’s proximity to the equator provides access to celestial objects that are not easily visible from higher latitudes, making it an ideal site for solar and atmospheric studies. I am also interested in exploring opportunities to develop public outreach programs that engage local communities, schools, and universities in the wonders of astronomy. By fostering a culture of curiosity and scientific literacy, I believe we can inspire the next generation of Vietnamese scientists to pursue careers in space exploration.</w:t>
      </w:r>
    </w:p>
    <w:bookmarkEnd w:id="21"/>
    <w:bookmarkStart w:id="22" w:name="how-my-skills-align-with-the-role"/>
    <w:p>
      <w:pPr>
        <w:pStyle w:val="Heading2"/>
      </w:pPr>
      <w:r>
        <w:t xml:space="preserve">How My Skills Align with the Role</w:t>
      </w:r>
    </w:p>
    <w:p>
      <w:pPr>
        <w:pStyle w:val="FirstParagraph"/>
      </w:pPr>
      <w:r>
        <w:t xml:space="preserve">The Astronomer position at [Institution Name] requires a combination of technical expertise, collaborative spirit, and adaptability. My background in observational astronomy, data analysis, and scientific communication directly addresses these requirements. I am proficient in programming languages such as Python and IDL, which I have used to process large datasets from telescopic surveys and simulate astrophysical phenomena. My experience with remote observing systems and instrument calibration ensures that I can contribute effectively to both theoretical and applied research projects.</w:t>
      </w:r>
    </w:p>
    <w:p>
      <w:pPr>
        <w:pStyle w:val="BodyText"/>
      </w:pPr>
      <w:r>
        <w:t xml:space="preserve">Moreover, my ability to work in multicultural teams has been honed through collaborations with scientists across Europe, North America, and Asia. I am confident that my adaptability and open-mindedness will enable me to integrate seamlessly into the dynamic environment of Vietnam Ho Chi Minh City. I am also keen to leverage my knowledge of international research trends to support local initiatives, such as developing partnerships with global observatories or participating in citizen science projects that involve Vietnamese communities.</w:t>
      </w:r>
    </w:p>
    <w:bookmarkEnd w:id="22"/>
    <w:bookmarkStart w:id="23" w:name="conclusion"/>
    <w:p>
      <w:pPr>
        <w:pStyle w:val="Heading2"/>
      </w:pPr>
      <w:r>
        <w:t xml:space="preserve">Conclusion</w:t>
      </w:r>
    </w:p>
    <w:p>
      <w:pPr>
        <w:pStyle w:val="FirstParagraph"/>
      </w:pPr>
      <w:r>
        <w:t xml:space="preserve">In conclusion, I am deeply motivated to join [Institution Name] as an Astronomer and contribute to the exciting scientific endeavors taking place in Vietnam Ho Chi Minh City. My passion for unraveling the universe’s secrets, combined with my technical and interpersonal skills, positions me to make meaningful contributions to your research goals. I am particularly drawn to the opportunity of working in a city that balances rapid modernization with rich cultural heritage, creating a unique environment where science and society can thrive together.</w:t>
      </w:r>
    </w:p>
    <w:p>
      <w:pPr>
        <w:pStyle w:val="BodyText"/>
      </w:pPr>
      <w:r>
        <w:t xml:space="preserve">Thank you for considering my application. I would welcome the chance to discuss how my background and vision align with the mission of [Institution Name]. Please feel free to contact me at [Your Email Address] or [Your Phone Number] at your convenience. I look forward to the possibility of contributing to the future of astronomy in Vietnam Ho Chi Minh City.</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 Vietnam Ho Chi Minh City</dc:title>
  <dc:creator/>
  <dc:language>en</dc:language>
  <cp:keywords/>
  <dcterms:created xsi:type="dcterms:W3CDTF">2025-12-15T22:20:21Z</dcterms:created>
  <dcterms:modified xsi:type="dcterms:W3CDTF">2025-12-15T22:20:21Z</dcterms:modified>
</cp:coreProperties>
</file>

<file path=docProps/custom.xml><?xml version="1.0" encoding="utf-8"?>
<Properties xmlns="http://schemas.openxmlformats.org/officeDocument/2006/custom-properties" xmlns:vt="http://schemas.openxmlformats.org/officeDocument/2006/docPropsVTypes"/>
</file>